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Chronic Kidney Disease on In-Hospital Outcomes and Resource Utilization Among Patients Hospitalized for AMI</w:t>
      </w:r>
    </w:p>
    <w:p>
      <w:pPr>
        <w:pStyle w:val="Subtitle"/>
      </w:pPr>
      <w:r>
        <w:t xml:space="preserve">Analysis for RCOP NIS Cardio6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imen Shafiq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milowitz et al. 2017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the association between chronic kidney disease (CKD) and inpatient outcomes for acute myocardial infarction (AMI) in U.S. hospitals from 2018 to 2020, adjusting for demographic, socioeconomic, clinical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AMI, identified using ICD-10 diagnosis codes. Patients were categorized into two groups: those with CKD and those witho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days)</w:t>
      </w:r>
    </w:p>
    <w:p>
      <w:pPr>
        <w:numPr>
          <w:ilvl w:val="1"/>
          <w:numId w:val="1003"/>
        </w:numPr>
      </w:pPr>
      <w:r>
        <w:t xml:space="preserve">Inflation-adjusted Total Charge ($) [adjusted to 2020 dollars, using CPI data by the U.S. Bureau of Labor Statistics]</w:t>
      </w:r>
    </w:p>
    <w:p>
      <w:pPr>
        <w:numPr>
          <w:ilvl w:val="1"/>
          <w:numId w:val="1003"/>
        </w:numPr>
      </w:pPr>
      <w:r>
        <w:t xml:space="preserve">Any Complication of AMI (Includes hemopericardium, atrial septal defect, ventricular septal defect, rupture of cardiac wall, rupture of chordae tendineae, rupture of papillary muscle, thrombosis of atrium/auricular appendage/ventricle, postinfarction angina, other complications, and Dressler’s syndrome)</w:t>
      </w:r>
    </w:p>
    <w:p>
      <w:pPr>
        <w:numPr>
          <w:ilvl w:val="1"/>
          <w:numId w:val="1003"/>
        </w:numPr>
      </w:pPr>
      <w:r>
        <w:t xml:space="preserve">Coronary Artery Bypass Grafting (CABG) Procedure</w:t>
      </w:r>
    </w:p>
    <w:p>
      <w:pPr>
        <w:numPr>
          <w:ilvl w:val="1"/>
          <w:numId w:val="1003"/>
        </w:numPr>
      </w:pPr>
      <w:r>
        <w:t xml:space="preserve">Percutaneous Coronary Intervention (PCI) Procedure</w:t>
      </w:r>
    </w:p>
    <w:p>
      <w:pPr>
        <w:numPr>
          <w:ilvl w:val="1"/>
          <w:numId w:val="1003"/>
        </w:numPr>
      </w:pPr>
      <w:r>
        <w:t xml:space="preserve">Acute Kidney Injury (AKI)</w:t>
      </w:r>
    </w:p>
    <w:p>
      <w:pPr>
        <w:numPr>
          <w:ilvl w:val="1"/>
          <w:numId w:val="1003"/>
        </w:numPr>
      </w:pPr>
      <w:r>
        <w:t xml:space="preserve">Ischemic Strok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evaluate the association between race and outcomes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t xml:space="preserve">Continuous variables: Design-based Kruskal-Wallis test.</w:t>
      </w:r>
    </w:p>
    <w:p>
      <w:pPr>
        <w:numPr>
          <w:ilvl w:val="2"/>
          <w:numId w:val="1005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t xml:space="preserve">Logistic regression for binary outcomes (e.g., in-hospital mortality, AKI, ischemic stroke).</w:t>
      </w:r>
    </w:p>
    <w:p>
      <w:pPr>
        <w:numPr>
          <w:ilvl w:val="2"/>
          <w:numId w:val="1006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Demographics and Socioeconomic Factors</w:t>
      </w:r>
      <w:r>
        <w:t xml:space="preserve">: Age, Sex, Race, Residential income, Expected primary payer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Charlson comorbidity index, Hypertension, Obesity, Diabetes Mellitus, Chronic Pulmonary Disease, Liver Disease, Peripheral Vascular Disease, Hyperlipidemia, Previous Heart Failure, Atrial Fibrillation, Smoking, Previous Stroke/TIA, Previous PCI, Previous CABG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Hospital bedsize, Hospital location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4,1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out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33,0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,1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6,06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08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1,94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6,9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,03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5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65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0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2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85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,06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32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4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5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12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01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,60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,18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42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,04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5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49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,8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,3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50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,1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0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1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6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,0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12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50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2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8,9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,72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,27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5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9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5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4,0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7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,0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,56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4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1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2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9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5,34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,71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,62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6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,5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1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3,7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1,0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,73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,0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,0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04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,3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9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3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99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84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5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,5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,5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0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8,59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9,64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94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 (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6 (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2 (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2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2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4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4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,090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,63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,45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,3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,9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4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,0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,49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,60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2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,5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7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84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14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9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,74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12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8,93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8,56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37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,7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7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0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,6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6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,5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,74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51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1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1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4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7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99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870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1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4,1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out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33,0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29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8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0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40 (40,656, 126,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552 (41,977, 123,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592 (36,558, 136,5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complication of A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8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65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1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3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1,5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4,5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97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1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,1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,00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9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3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1" w:name="multivariable-logistic-regression"/>
    <w:p>
      <w:pPr>
        <w:pStyle w:val="Heading2"/>
      </w:pPr>
      <w:r>
        <w:t xml:space="preserve">Multivariable Logistic Regression:</w:t>
      </w:r>
    </w:p>
    <w:bookmarkStart w:id="25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1, 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any-complication-of-ami"/>
    <w:p>
      <w:pPr>
        <w:pStyle w:val="Heading3"/>
      </w:pPr>
      <w:r>
        <w:t xml:space="preserve">Any Complication of AMI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cabg"/>
    <w:p>
      <w:pPr>
        <w:pStyle w:val="Heading3"/>
      </w:pPr>
      <w:r>
        <w:t xml:space="preserve">CAB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, 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, 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pci"/>
    <w:p>
      <w:pPr>
        <w:pStyle w:val="Heading3"/>
      </w:pPr>
      <w:r>
        <w:t xml:space="preserve">PCI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acute-kidney-injury"/>
    <w:p>
      <w:pPr>
        <w:pStyle w:val="Heading3"/>
      </w:pPr>
      <w:r>
        <w:t xml:space="preserve">Acute Kidney Inju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, 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1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ischemic-stroke"/>
    <w:p>
      <w:pPr>
        <w:pStyle w:val="Heading3"/>
      </w:pPr>
      <w:r>
        <w:t xml:space="preserve">Ischemic Strok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End w:id="31"/>
    <w:bookmarkStart w:id="34" w:name="multivariable-linear-regression"/>
    <w:p>
      <w:pPr>
        <w:pStyle w:val="Heading2"/>
      </w:pPr>
      <w:r>
        <w:t xml:space="preserve">Multivariable Linear Regression:</w:t>
      </w:r>
    </w:p>
    <w:bookmarkStart w:id="32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, 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, 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2"/>
    <w:bookmarkStart w:id="33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654, -1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0, -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56, 16,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535, -20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450, 4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,420, -18,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67, 1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932, -11,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71, 1,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487, 1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9, 5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4, 3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36, 3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66, 2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4, 14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88, 25,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01, 42,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165, -10,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293, -24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23, 39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6, 5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33, 9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 3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03, 7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5, 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107, -3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203, 86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00,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75, -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330, -9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79, 32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151, -7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541, -10,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115, -13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,629, -26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ijcard.2016.11.026" TargetMode="External" /><Relationship Type="http://schemas.openxmlformats.org/officeDocument/2006/relationships/hyperlink" Id="rId21" Target="https://doi.org/10.1097/MCA.00000000000014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ijcard.2016.11.026" TargetMode="External" /><Relationship Type="http://schemas.openxmlformats.org/officeDocument/2006/relationships/hyperlink" Id="rId21" Target="https://doi.org/10.1097/MCA.0000000000001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Chronic Kidney Disease on In-Hospital Outcomes and Resource Utilization Among Patients Hospitalized for AMI</dc:title>
  <dc:creator>Muhammad Saad; Aimen Shafiq</dc:creator>
  <cp:keywords/>
  <dcterms:created xsi:type="dcterms:W3CDTF">2025-05-01T15:45:45Z</dcterms:created>
  <dcterms:modified xsi:type="dcterms:W3CDTF">2025-05-01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6</vt:lpwstr>
  </property>
  <property fmtid="{D5CDD505-2E9C-101B-9397-08002B2CF9AE}" pid="12" name="toc-title">
    <vt:lpwstr>Table of contents</vt:lpwstr>
  </property>
</Properties>
</file>